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0CED8" w14:textId="6BFC3DF6" w:rsidR="002B5A0C" w:rsidRDefault="002B5A0C" w:rsidP="00FA6A89">
      <w:pPr>
        <w:spacing w:after="0" w:line="240" w:lineRule="auto"/>
      </w:pPr>
    </w:p>
    <w:p w14:paraId="46E1EC32" w14:textId="642F0E4F" w:rsidR="002B5A0C" w:rsidRDefault="002B5A0C" w:rsidP="00FA6A89">
      <w:pPr>
        <w:spacing w:after="0" w:line="240" w:lineRule="auto"/>
      </w:pPr>
    </w:p>
    <w:p w14:paraId="7C44C5DC" w14:textId="75678EF7" w:rsidR="002B5A0C" w:rsidRDefault="002B5A0C" w:rsidP="00FA6A89">
      <w:pPr>
        <w:spacing w:after="0" w:line="240" w:lineRule="auto"/>
      </w:pPr>
    </w:p>
    <w:p w14:paraId="20E49849" w14:textId="7CB2FA6A" w:rsidR="002B5A0C" w:rsidRDefault="002B5A0C" w:rsidP="00FA6A89">
      <w:pPr>
        <w:spacing w:after="0" w:line="240" w:lineRule="auto"/>
      </w:pPr>
    </w:p>
    <w:p w14:paraId="793DA2CD" w14:textId="4C9B7AB3" w:rsidR="002B5A0C" w:rsidRDefault="002B5A0C" w:rsidP="00FA6A89">
      <w:pPr>
        <w:spacing w:after="0" w:line="240" w:lineRule="auto"/>
      </w:pPr>
    </w:p>
    <w:p w14:paraId="03BEF1FC" w14:textId="4F55F290" w:rsidR="002B5A0C" w:rsidRDefault="002B5A0C" w:rsidP="00FA6A89">
      <w:pPr>
        <w:spacing w:after="0" w:line="240" w:lineRule="auto"/>
      </w:pPr>
    </w:p>
    <w:p w14:paraId="2F4769FC" w14:textId="61B9C30F" w:rsidR="002B5A0C" w:rsidRDefault="002B5A0C" w:rsidP="00FA6A89">
      <w:pPr>
        <w:spacing w:after="0" w:line="240" w:lineRule="auto"/>
      </w:pPr>
    </w:p>
    <w:p w14:paraId="2E7D0079" w14:textId="0C87FCA0" w:rsidR="002B5A0C" w:rsidRDefault="002B5A0C" w:rsidP="00FA6A89">
      <w:pPr>
        <w:spacing w:after="0" w:line="240" w:lineRule="auto"/>
      </w:pPr>
    </w:p>
    <w:p w14:paraId="57F3315C" w14:textId="1A225002" w:rsidR="002B5A0C" w:rsidRDefault="002B5A0C" w:rsidP="00FA6A89">
      <w:pPr>
        <w:spacing w:after="0" w:line="240" w:lineRule="auto"/>
      </w:pPr>
      <w:proofErr w:type="gramStart"/>
      <w:r>
        <w:t>Malla diplomado</w:t>
      </w:r>
      <w:proofErr w:type="gramEnd"/>
    </w:p>
    <w:p w14:paraId="31640A6F" w14:textId="0434CE38" w:rsidR="002B5A0C" w:rsidRDefault="002B5A0C" w:rsidP="00FA6A89">
      <w:pPr>
        <w:spacing w:after="0" w:line="240" w:lineRule="auto"/>
      </w:pPr>
    </w:p>
    <w:p w14:paraId="6CF9D01E" w14:textId="6B7D0DCC" w:rsidR="002B5A0C" w:rsidRDefault="002B5A0C" w:rsidP="00FA6A89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B95B0B" wp14:editId="6291F0D0">
                <wp:simplePos x="0" y="0"/>
                <wp:positionH relativeFrom="margin">
                  <wp:align>right</wp:align>
                </wp:positionH>
                <wp:positionV relativeFrom="paragraph">
                  <wp:posOffset>75760</wp:posOffset>
                </wp:positionV>
                <wp:extent cx="1116419" cy="589031"/>
                <wp:effectExtent l="0" t="0" r="26670" b="20955"/>
                <wp:wrapNone/>
                <wp:docPr id="8" name="Rectángulo: esquinas redondeada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6419" cy="58903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EBF783" w14:textId="6627E77E" w:rsidR="00AC32B0" w:rsidRPr="00C77576" w:rsidRDefault="00AC32B0" w:rsidP="00C7757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</w:pPr>
                            <w:r w:rsidRPr="00C77576"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  <w:t>Integrando aprendizaj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B95B0B" id="Rectángulo: esquinas redondeadas 8" o:spid="_x0000_s1026" style="position:absolute;margin-left:36.7pt;margin-top:5.95pt;width:87.9pt;height:46.4pt;z-index:25166643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" fillcolor="#4472c4 [3204]" strokecolor="#1f3763 [1604]" strokeweight="1pt">
                <v:stroke joinstyle="miter"/>
                <v:textbox>
                  <w:txbxContent>
                    <w:p w14:paraId="36EBF783" w14:textId="6627E77E" w:rsidR="00AC32B0" w:rsidRPr="00C77576" w:rsidRDefault="00AC32B0" w:rsidP="00C7757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eastAsiaTheme="minorHAnsi" w:cs="Calibri"/>
                          <w:sz w:val="18"/>
                          <w:szCs w:val="18"/>
                        </w:rPr>
                      </w:pPr>
                      <w:r w:rsidRPr="00C77576">
                        <w:rPr>
                          <w:rFonts w:eastAsiaTheme="minorHAnsi" w:cs="Calibri"/>
                          <w:sz w:val="18"/>
                          <w:szCs w:val="18"/>
                        </w:rPr>
                        <w:t>Integrando aprendizaje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53D2AB" wp14:editId="1B759E4F">
                <wp:simplePos x="0" y="0"/>
                <wp:positionH relativeFrom="margin">
                  <wp:posOffset>2635211</wp:posOffset>
                </wp:positionH>
                <wp:positionV relativeFrom="paragraph">
                  <wp:posOffset>69725</wp:posOffset>
                </wp:positionV>
                <wp:extent cx="1116330" cy="589031"/>
                <wp:effectExtent l="0" t="0" r="26670" b="20955"/>
                <wp:wrapNone/>
                <wp:docPr id="6" name="Rectángulo: esquinas redondeada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6330" cy="58903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1007D7" w14:textId="77777777" w:rsidR="00AC32B0" w:rsidRPr="00C77576" w:rsidRDefault="00AC32B0" w:rsidP="00C7757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</w:pPr>
                            <w:r w:rsidRPr="00C77576"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  <w:t>Digital marketing and</w:t>
                            </w:r>
                          </w:p>
                          <w:p w14:paraId="0048EBC6" w14:textId="73098135" w:rsidR="00AC32B0" w:rsidRPr="00C77576" w:rsidRDefault="00AC32B0" w:rsidP="00C7757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</w:pPr>
                            <w:r w:rsidRPr="00C77576"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  <w:t xml:space="preserve">Data </w:t>
                            </w:r>
                            <w:proofErr w:type="spellStart"/>
                            <w:r w:rsidRPr="00C77576"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  <w:t>managemen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53D2AB" id="Rectángulo: esquinas redondeadas 6" o:spid="_x0000_s1027" style="position:absolute;margin-left:207.5pt;margin-top:5.5pt;width:87.9pt;height:46.4pt;z-index:25166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251007D7" w14:textId="77777777" w:rsidR="00AC32B0" w:rsidRPr="00C77576" w:rsidRDefault="00AC32B0" w:rsidP="00C7757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eastAsiaTheme="minorHAnsi" w:cs="Calibri"/>
                          <w:sz w:val="18"/>
                          <w:szCs w:val="18"/>
                        </w:rPr>
                      </w:pPr>
                      <w:r w:rsidRPr="00C77576">
                        <w:rPr>
                          <w:rFonts w:eastAsiaTheme="minorHAnsi" w:cs="Calibri"/>
                          <w:sz w:val="18"/>
                          <w:szCs w:val="18"/>
                        </w:rPr>
                        <w:t>Digital marketing and</w:t>
                      </w:r>
                    </w:p>
                    <w:p w14:paraId="0048EBC6" w14:textId="73098135" w:rsidR="00AC32B0" w:rsidRPr="00C77576" w:rsidRDefault="00AC32B0" w:rsidP="00C7757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eastAsiaTheme="minorHAnsi" w:cs="Calibri"/>
                          <w:sz w:val="18"/>
                          <w:szCs w:val="18"/>
                        </w:rPr>
                      </w:pPr>
                      <w:r w:rsidRPr="00C77576">
                        <w:rPr>
                          <w:rFonts w:eastAsiaTheme="minorHAnsi" w:cs="Calibri"/>
                          <w:sz w:val="18"/>
                          <w:szCs w:val="18"/>
                        </w:rPr>
                        <w:t xml:space="preserve">Data </w:t>
                      </w:r>
                      <w:proofErr w:type="spellStart"/>
                      <w:r w:rsidRPr="00C77576">
                        <w:rPr>
                          <w:rFonts w:eastAsiaTheme="minorHAnsi" w:cs="Calibri"/>
                          <w:sz w:val="18"/>
                          <w:szCs w:val="18"/>
                        </w:rPr>
                        <w:t>management</w:t>
                      </w:r>
                      <w:proofErr w:type="spellEnd"/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3328A4" wp14:editId="0A470B87">
                <wp:simplePos x="0" y="0"/>
                <wp:positionH relativeFrom="margin">
                  <wp:posOffset>3964737</wp:posOffset>
                </wp:positionH>
                <wp:positionV relativeFrom="paragraph">
                  <wp:posOffset>69725</wp:posOffset>
                </wp:positionV>
                <wp:extent cx="1116419" cy="589031"/>
                <wp:effectExtent l="0" t="0" r="26670" b="20955"/>
                <wp:wrapNone/>
                <wp:docPr id="7" name="Rectángulo: esquinas redondeada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6419" cy="58903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9C9A60" w14:textId="7681E9CE" w:rsidR="00AC32B0" w:rsidRPr="00C77576" w:rsidRDefault="00AC32B0" w:rsidP="00C7757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</w:pPr>
                            <w:r w:rsidRPr="00C77576"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  <w:t>Creando experienci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3328A4" id="Rectángulo: esquinas redondeadas 7" o:spid="_x0000_s1028" style="position:absolute;margin-left:312.2pt;margin-top:5.5pt;width:87.9pt;height:46.4pt;z-index:2516643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389C9A60" w14:textId="7681E9CE" w:rsidR="00AC32B0" w:rsidRPr="00C77576" w:rsidRDefault="00AC32B0" w:rsidP="00C7757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eastAsiaTheme="minorHAnsi" w:cs="Calibri"/>
                          <w:sz w:val="18"/>
                          <w:szCs w:val="18"/>
                        </w:rPr>
                      </w:pPr>
                      <w:r w:rsidRPr="00C77576">
                        <w:rPr>
                          <w:rFonts w:eastAsiaTheme="minorHAnsi" w:cs="Calibri"/>
                          <w:sz w:val="18"/>
                          <w:szCs w:val="18"/>
                        </w:rPr>
                        <w:t>Creando experiencia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0D229F" wp14:editId="331DDB5F">
                <wp:simplePos x="0" y="0"/>
                <wp:positionH relativeFrom="margin">
                  <wp:posOffset>1328124</wp:posOffset>
                </wp:positionH>
                <wp:positionV relativeFrom="paragraph">
                  <wp:posOffset>75335</wp:posOffset>
                </wp:positionV>
                <wp:extent cx="1116419" cy="589031"/>
                <wp:effectExtent l="0" t="0" r="26670" b="20955"/>
                <wp:wrapNone/>
                <wp:docPr id="5" name="Rectángulo: esquinas redondeada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6419" cy="58903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54270B" w14:textId="67BE1EB0" w:rsidR="006B095C" w:rsidRPr="00C77576" w:rsidRDefault="006B095C" w:rsidP="00C7757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</w:pPr>
                            <w:r w:rsidRPr="00C77576"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  <w:t>Gestión del mark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0D229F" id="Rectángulo: esquinas redondeadas 5" o:spid="_x0000_s1029" style="position:absolute;margin-left:104.6pt;margin-top:5.95pt;width:87.9pt;height:46.4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" fillcolor="#4472c4 [3204]" strokecolor="#1f3763 [1604]" strokeweight="1pt">
                <v:stroke joinstyle="miter"/>
                <v:textbox>
                  <w:txbxContent>
                    <w:p w14:paraId="2D54270B" w14:textId="67BE1EB0" w:rsidR="006B095C" w:rsidRPr="00C77576" w:rsidRDefault="006B095C" w:rsidP="00C7757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eastAsiaTheme="minorHAnsi" w:cs="Calibri"/>
                          <w:sz w:val="18"/>
                          <w:szCs w:val="18"/>
                        </w:rPr>
                      </w:pPr>
                      <w:r w:rsidRPr="00C77576">
                        <w:rPr>
                          <w:rFonts w:eastAsiaTheme="minorHAnsi" w:cs="Calibri"/>
                          <w:sz w:val="18"/>
                          <w:szCs w:val="18"/>
                        </w:rPr>
                        <w:t>Gestión del marketin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7DE539" wp14:editId="3695FD29">
                <wp:simplePos x="0" y="0"/>
                <wp:positionH relativeFrom="margin">
                  <wp:align>left</wp:align>
                </wp:positionH>
                <wp:positionV relativeFrom="paragraph">
                  <wp:posOffset>72390</wp:posOffset>
                </wp:positionV>
                <wp:extent cx="1116419" cy="589031"/>
                <wp:effectExtent l="0" t="0" r="26670" b="20955"/>
                <wp:wrapNone/>
                <wp:docPr id="4" name="Rectángulo: esquinas redondeada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6419" cy="58903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FB10CA" w14:textId="77777777" w:rsidR="00392EEB" w:rsidRPr="00392EEB" w:rsidRDefault="00392EEB" w:rsidP="00392EE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</w:pPr>
                            <w:r w:rsidRPr="00392EEB"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  <w:t>Fundamentos del</w:t>
                            </w:r>
                          </w:p>
                          <w:p w14:paraId="72772AB9" w14:textId="1EBFEF26" w:rsidR="00392EEB" w:rsidRPr="00392EEB" w:rsidRDefault="00392EEB" w:rsidP="00392EEB">
                            <w:pPr>
                              <w:spacing w:after="0"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92EEB">
                              <w:rPr>
                                <w:rFonts w:eastAsiaTheme="minorHAnsi" w:cs="Calibri"/>
                                <w:sz w:val="18"/>
                                <w:szCs w:val="18"/>
                              </w:rPr>
                              <w:t>mark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7DE539" id="Rectángulo: esquinas redondeadas 4" o:spid="_x0000_s1030" style="position:absolute;margin-left:0;margin-top:5.7pt;width:87.9pt;height:46.4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" fillcolor="#4472c4 [3204]" strokecolor="#1f3763 [1604]" strokeweight="1pt">
                <v:stroke joinstyle="miter"/>
                <v:textbox>
                  <w:txbxContent>
                    <w:p w14:paraId="34FB10CA" w14:textId="77777777" w:rsidR="00392EEB" w:rsidRPr="00392EEB" w:rsidRDefault="00392EEB" w:rsidP="00392EE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eastAsiaTheme="minorHAnsi" w:cs="Calibri"/>
                          <w:sz w:val="18"/>
                          <w:szCs w:val="18"/>
                        </w:rPr>
                      </w:pPr>
                      <w:r w:rsidRPr="00392EEB">
                        <w:rPr>
                          <w:rFonts w:eastAsiaTheme="minorHAnsi" w:cs="Calibri"/>
                          <w:sz w:val="18"/>
                          <w:szCs w:val="18"/>
                        </w:rPr>
                        <w:t>Fundamentos del</w:t>
                      </w:r>
                    </w:p>
                    <w:p w14:paraId="72772AB9" w14:textId="1EBFEF26" w:rsidR="00392EEB" w:rsidRPr="00392EEB" w:rsidRDefault="00392EEB" w:rsidP="00392EEB">
                      <w:pPr>
                        <w:spacing w:after="0" w:line="240" w:lineRule="auto"/>
                        <w:jc w:val="center"/>
                        <w:rPr>
                          <w:sz w:val="28"/>
                          <w:szCs w:val="28"/>
                        </w:rPr>
                      </w:pPr>
                      <w:r w:rsidRPr="00392EEB">
                        <w:rPr>
                          <w:rFonts w:eastAsiaTheme="minorHAnsi" w:cs="Calibri"/>
                          <w:sz w:val="18"/>
                          <w:szCs w:val="18"/>
                        </w:rPr>
                        <w:t>marketin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EF7F8D1" w14:textId="080210B9" w:rsidR="002B5A0C" w:rsidRDefault="002B5A0C" w:rsidP="00FA6A89">
      <w:pPr>
        <w:spacing w:after="0" w:line="240" w:lineRule="auto"/>
      </w:pPr>
    </w:p>
    <w:p w14:paraId="6136C0D5" w14:textId="13D0534D" w:rsidR="002B5A0C" w:rsidRDefault="002B5A0C" w:rsidP="00FA6A89">
      <w:pPr>
        <w:spacing w:after="0" w:line="240" w:lineRule="auto"/>
      </w:pPr>
    </w:p>
    <w:p w14:paraId="3A186E7D" w14:textId="0A4563D5" w:rsidR="00C77576" w:rsidRDefault="00C77576" w:rsidP="00C77576">
      <w:pPr>
        <w:jc w:val="right"/>
      </w:pPr>
    </w:p>
    <w:p w14:paraId="5ECCBF84" w14:textId="177DC891" w:rsidR="00C77576" w:rsidRPr="000A579B" w:rsidRDefault="004C5997" w:rsidP="00C77576">
      <w:pPr>
        <w:jc w:val="right"/>
        <w:rPr>
          <w:sz w:val="16"/>
          <w:szCs w:val="16"/>
        </w:rPr>
      </w:pPr>
      <w:r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65C8C76" wp14:editId="10091646">
                <wp:simplePos x="0" y="0"/>
                <wp:positionH relativeFrom="margin">
                  <wp:posOffset>5273375</wp:posOffset>
                </wp:positionH>
                <wp:positionV relativeFrom="paragraph">
                  <wp:posOffset>176655</wp:posOffset>
                </wp:positionV>
                <wp:extent cx="1156121" cy="399466"/>
                <wp:effectExtent l="57150" t="38100" r="82550" b="95885"/>
                <wp:wrapNone/>
                <wp:docPr id="25" name="Rectángulo: esquinas redondeada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66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8699B8" w14:textId="77777777" w:rsidR="004C5997" w:rsidRPr="000A579B" w:rsidRDefault="004C5997" w:rsidP="004C5997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Comunicación y expresión or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5C8C76" id="Rectángulo: esquinas redondeadas 25" o:spid="_x0000_s1031" style="position:absolute;left:0;text-align:left;margin-left:415.25pt;margin-top:13.9pt;width:91.05pt;height:31.4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" fillcolor="#7030a0" strokecolor="#7030a0">
                <v:shadow on="t" color="black" opacity="41287f" offset="0,1.5pt"/>
                <v:textbox>
                  <w:txbxContent>
                    <w:p w14:paraId="298699B8" w14:textId="77777777" w:rsidR="004C5997" w:rsidRPr="000A579B" w:rsidRDefault="004C5997" w:rsidP="004C5997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>Comunicación y expresión oral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2C63A5A" wp14:editId="348307B4">
                <wp:simplePos x="0" y="0"/>
                <wp:positionH relativeFrom="column">
                  <wp:posOffset>3925469</wp:posOffset>
                </wp:positionH>
                <wp:positionV relativeFrom="paragraph">
                  <wp:posOffset>175981</wp:posOffset>
                </wp:positionV>
                <wp:extent cx="1190410" cy="399415"/>
                <wp:effectExtent l="57150" t="38100" r="48260" b="76835"/>
                <wp:wrapNone/>
                <wp:docPr id="18" name="Rectángulo: esquinas redondeada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410" cy="399415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5336E8" w14:textId="3348E2EC" w:rsidR="004C5997" w:rsidRPr="004C5997" w:rsidRDefault="004C5997" w:rsidP="004C5997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4C5997">
                              <w:rPr>
                                <w:sz w:val="16"/>
                                <w:szCs w:val="16"/>
                                <w:lang w:val="es-ES"/>
                              </w:rPr>
                              <w:t>Experiencia de clientes y omnicanalid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C63A5A" id="Rectángulo: esquinas redondeadas 18" o:spid="_x0000_s1032" style="position:absolute;left:0;text-align:left;margin-left:309.1pt;margin-top:13.85pt;width:93.75pt;height:31.4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6D5336E8" w14:textId="3348E2EC" w:rsidR="004C5997" w:rsidRPr="004C5997" w:rsidRDefault="004C5997" w:rsidP="004C5997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4C5997">
                        <w:rPr>
                          <w:sz w:val="16"/>
                          <w:szCs w:val="16"/>
                          <w:lang w:val="es-ES"/>
                        </w:rPr>
                        <w:t>Experiencia de clientes y omnicanalidad</w:t>
                      </w:r>
                    </w:p>
                  </w:txbxContent>
                </v:textbox>
              </v:roundrect>
            </w:pict>
          </mc:Fallback>
        </mc:AlternateContent>
      </w:r>
      <w:r w:rsidR="00C77576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52F48B1" wp14:editId="18178812">
                <wp:simplePos x="0" y="0"/>
                <wp:positionH relativeFrom="column">
                  <wp:posOffset>2590332</wp:posOffset>
                </wp:positionH>
                <wp:positionV relativeFrom="paragraph">
                  <wp:posOffset>170371</wp:posOffset>
                </wp:positionV>
                <wp:extent cx="1156121" cy="399466"/>
                <wp:effectExtent l="57150" t="38100" r="63500" b="76835"/>
                <wp:wrapNone/>
                <wp:docPr id="15" name="Rectángulo: esquinas redondeada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66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63CF61" w14:textId="3701B460" w:rsidR="00E2471A" w:rsidRPr="00E2471A" w:rsidRDefault="00E2471A" w:rsidP="00E2471A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2471A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Digital marketing y data </w:t>
                            </w:r>
                            <w:proofErr w:type="spellStart"/>
                            <w:r w:rsidRPr="00E2471A">
                              <w:rPr>
                                <w:sz w:val="16"/>
                                <w:szCs w:val="16"/>
                                <w:lang w:val="es-ES"/>
                              </w:rPr>
                              <w:t>managemen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2F48B1" id="Rectángulo: esquinas redondeadas 15" o:spid="_x0000_s1033" style="position:absolute;left:0;text-align:left;margin-left:203.95pt;margin-top:13.4pt;width:91.05pt;height:31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2863CF61" w14:textId="3701B460" w:rsidR="00E2471A" w:rsidRPr="00E2471A" w:rsidRDefault="00E2471A" w:rsidP="00E2471A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E2471A">
                        <w:rPr>
                          <w:sz w:val="16"/>
                          <w:szCs w:val="16"/>
                          <w:lang w:val="es-ES"/>
                        </w:rPr>
                        <w:t xml:space="preserve">Digital marketing y data </w:t>
                      </w:r>
                      <w:proofErr w:type="spellStart"/>
                      <w:r w:rsidRPr="00E2471A">
                        <w:rPr>
                          <w:sz w:val="16"/>
                          <w:szCs w:val="16"/>
                          <w:lang w:val="es-ES"/>
                        </w:rPr>
                        <w:t>management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C77576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4EF0DC1" wp14:editId="482F6218">
                <wp:simplePos x="0" y="0"/>
                <wp:positionH relativeFrom="column">
                  <wp:posOffset>1300075</wp:posOffset>
                </wp:positionH>
                <wp:positionV relativeFrom="paragraph">
                  <wp:posOffset>170371</wp:posOffset>
                </wp:positionV>
                <wp:extent cx="1156121" cy="399466"/>
                <wp:effectExtent l="57150" t="38100" r="63500" b="76835"/>
                <wp:wrapNone/>
                <wp:docPr id="12" name="Rectángulo: esquinas redondeada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66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B1AF72" w14:textId="4FCF1D45" w:rsidR="002E4B8B" w:rsidRPr="002E4B8B" w:rsidRDefault="002E4B8B" w:rsidP="002E4B8B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2E4B8B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Segmentación de 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mercad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EF0DC1" id="Rectángulo: esquinas redondeadas 12" o:spid="_x0000_s1034" style="position:absolute;left:0;text-align:left;margin-left:102.35pt;margin-top:13.4pt;width:91.05pt;height:31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68B1AF72" w14:textId="4FCF1D45" w:rsidR="002E4B8B" w:rsidRPr="002E4B8B" w:rsidRDefault="002E4B8B" w:rsidP="002E4B8B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2E4B8B">
                        <w:rPr>
                          <w:sz w:val="16"/>
                          <w:szCs w:val="16"/>
                          <w:lang w:val="es-ES"/>
                        </w:rPr>
                        <w:t xml:space="preserve">Segmentación de 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>mercados</w:t>
                      </w:r>
                    </w:p>
                  </w:txbxContent>
                </v:textbox>
              </v:roundrect>
            </w:pict>
          </mc:Fallback>
        </mc:AlternateContent>
      </w:r>
      <w:r w:rsidR="00C77576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EAD56E" wp14:editId="196F8D11">
                <wp:simplePos x="0" y="0"/>
                <wp:positionH relativeFrom="column">
                  <wp:posOffset>-40671</wp:posOffset>
                </wp:positionH>
                <wp:positionV relativeFrom="paragraph">
                  <wp:posOffset>170371</wp:posOffset>
                </wp:positionV>
                <wp:extent cx="1156121" cy="399466"/>
                <wp:effectExtent l="57150" t="38100" r="63500" b="76835"/>
                <wp:wrapNone/>
                <wp:docPr id="9" name="Rectángulo: esquinas redondeada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66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AB304" w14:textId="79B8E147" w:rsidR="002D4FA5" w:rsidRPr="002D4FA5" w:rsidRDefault="002D4FA5" w:rsidP="002D4FA5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2D4FA5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Introducción al 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mark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EAD56E" id="Rectángulo: esquinas redondeadas 9" o:spid="_x0000_s1035" style="position:absolute;left:0;text-align:left;margin-left:-3.2pt;margin-top:13.4pt;width:91.05pt;height:31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663AB304" w14:textId="79B8E147" w:rsidR="002D4FA5" w:rsidRPr="002D4FA5" w:rsidRDefault="002D4FA5" w:rsidP="002D4FA5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2D4FA5">
                        <w:rPr>
                          <w:sz w:val="16"/>
                          <w:szCs w:val="16"/>
                          <w:lang w:val="es-ES"/>
                        </w:rPr>
                        <w:t xml:space="preserve">Introducción al 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>marketing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6B95107" w14:textId="67B50DAC" w:rsidR="00C77576" w:rsidRPr="00C77576" w:rsidRDefault="00091BE0" w:rsidP="00C77576">
      <w:pPr>
        <w:jc w:val="right"/>
      </w:pPr>
      <w:r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7DA804A" wp14:editId="54BDCA8F">
                <wp:simplePos x="0" y="0"/>
                <wp:positionH relativeFrom="margin">
                  <wp:posOffset>4205960</wp:posOffset>
                </wp:positionH>
                <wp:positionV relativeFrom="paragraph">
                  <wp:posOffset>2583792</wp:posOffset>
                </wp:positionV>
                <wp:extent cx="1156121" cy="437565"/>
                <wp:effectExtent l="0" t="0" r="25400" b="19685"/>
                <wp:wrapNone/>
                <wp:docPr id="34" name="Rectángulo: esquinas redondeada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437565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0EEF2D" w14:textId="4B6259AD" w:rsidR="00091BE0" w:rsidRPr="00C47B58" w:rsidRDefault="00106B75" w:rsidP="00091BE0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Actividad de titulació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DA804A" id="Rectángulo: esquinas redondeadas 34" o:spid="_x0000_s1036" style="position:absolute;left:0;text-align:left;margin-left:331.2pt;margin-top:203.45pt;width:91.05pt;height:34.45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" fillcolor="#101010 [3024]" strokecolor="black [3200]" strokeweight=".5pt">
                <v:fill color2="black [3168]" rotate="t" colors="0 #454545;.5 black;1 black" focus="100%" type="gradient">
                  <o:fill v:ext="view" type="gradientUnscaled"/>
                </v:fill>
                <v:stroke joinstyle="miter"/>
                <v:textbox>
                  <w:txbxContent>
                    <w:p w14:paraId="610EEF2D" w14:textId="4B6259AD" w:rsidR="00091BE0" w:rsidRPr="00C47B58" w:rsidRDefault="00106B75" w:rsidP="00091BE0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  <w:t>Actividad de titulació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47F3C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241819F" wp14:editId="2F643460">
                <wp:simplePos x="0" y="0"/>
                <wp:positionH relativeFrom="margin">
                  <wp:posOffset>2625043</wp:posOffset>
                </wp:positionH>
                <wp:positionV relativeFrom="paragraph">
                  <wp:posOffset>2582623</wp:posOffset>
                </wp:positionV>
                <wp:extent cx="1429451" cy="427515"/>
                <wp:effectExtent l="57150" t="38100" r="75565" b="86995"/>
                <wp:wrapNone/>
                <wp:docPr id="33" name="Rectángulo: esquinas redondeada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9451" cy="427515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2ED8C4" w14:textId="2A07DE3E" w:rsidR="00947F3C" w:rsidRPr="002D4FA5" w:rsidRDefault="00947F3C" w:rsidP="00947F3C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Talleres de seguimiento (avances plan de marketin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41819F" id="Rectángulo: esquinas redondeadas 33" o:spid="_x0000_s1037" style="position:absolute;left:0;text-align:left;margin-left:206.7pt;margin-top:203.35pt;width:112.55pt;height:33.65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" fillcolor="red" strokecolor="red">
                <v:shadow on="t" color="black" opacity="41287f" offset="0,1.5pt"/>
                <v:textbox>
                  <w:txbxContent>
                    <w:p w14:paraId="742ED8C4" w14:textId="2A07DE3E" w:rsidR="00947F3C" w:rsidRPr="002D4FA5" w:rsidRDefault="00947F3C" w:rsidP="00947F3C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>Talleres de seguimiento (avances plan de marketing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2F2FF2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F0DCDEB" wp14:editId="559C1053">
                <wp:simplePos x="0" y="0"/>
                <wp:positionH relativeFrom="margin">
                  <wp:posOffset>1345565</wp:posOffset>
                </wp:positionH>
                <wp:positionV relativeFrom="paragraph">
                  <wp:posOffset>2599055</wp:posOffset>
                </wp:positionV>
                <wp:extent cx="1155700" cy="399415"/>
                <wp:effectExtent l="57150" t="38100" r="82550" b="95885"/>
                <wp:wrapNone/>
                <wp:docPr id="32" name="Rectángulo: esquinas redondeada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5700" cy="399415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96D59" w14:textId="40E135F1" w:rsidR="002F2FF2" w:rsidRPr="002D4FA5" w:rsidRDefault="002F2FF2" w:rsidP="002F2FF2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Cursos </w:t>
                            </w:r>
                            <w:r w:rsidR="00947F3C">
                              <w:rPr>
                                <w:sz w:val="16"/>
                                <w:szCs w:val="16"/>
                                <w:lang w:val="es-ES"/>
                              </w:rPr>
                              <w:t>desarrollo habilida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0DCDEB" id="Rectángulo: esquinas redondeadas 32" o:spid="_x0000_s1038" style="position:absolute;left:0;text-align:left;margin-left:105.95pt;margin-top:204.65pt;width:91pt;height:31.4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" fillcolor="#7030a0" strokecolor="#7030a0">
                <v:shadow on="t" color="black" opacity="41287f" offset="0,1.5pt"/>
                <v:textbox>
                  <w:txbxContent>
                    <w:p w14:paraId="4E396D59" w14:textId="40E135F1" w:rsidR="002F2FF2" w:rsidRPr="002D4FA5" w:rsidRDefault="002F2FF2" w:rsidP="002F2FF2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 xml:space="preserve">Cursos </w:t>
                      </w:r>
                      <w:r w:rsidR="00947F3C">
                        <w:rPr>
                          <w:sz w:val="16"/>
                          <w:szCs w:val="16"/>
                          <w:lang w:val="es-ES"/>
                        </w:rPr>
                        <w:t>desarrollo habilidade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47B58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8A31D5A" wp14:editId="4FAFA3D4">
                <wp:simplePos x="0" y="0"/>
                <wp:positionH relativeFrom="margin">
                  <wp:posOffset>-748</wp:posOffset>
                </wp:positionH>
                <wp:positionV relativeFrom="paragraph">
                  <wp:posOffset>2588918</wp:posOffset>
                </wp:positionV>
                <wp:extent cx="1156121" cy="399415"/>
                <wp:effectExtent l="57150" t="38100" r="63500" b="76835"/>
                <wp:wrapNone/>
                <wp:docPr id="31" name="Rectángulo: esquinas redondeada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15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D3B61B" w14:textId="496A2BD6" w:rsidR="00C47B58" w:rsidRPr="002D4FA5" w:rsidRDefault="00C47B58" w:rsidP="00C47B58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Cursos </w:t>
                            </w:r>
                            <w:r w:rsidR="00947F3C">
                              <w:rPr>
                                <w:sz w:val="16"/>
                                <w:szCs w:val="16"/>
                                <w:lang w:val="es-ES"/>
                              </w:rPr>
                              <w:t>formativ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A31D5A" id="Rectángulo: esquinas redondeadas 31" o:spid="_x0000_s1039" style="position:absolute;left:0;text-align:left;margin-left:-.05pt;margin-top:203.85pt;width:91.05pt;height:31.45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5CD3B61B" w14:textId="496A2BD6" w:rsidR="00C47B58" w:rsidRPr="002D4FA5" w:rsidRDefault="00C47B58" w:rsidP="00C47B58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 xml:space="preserve">Cursos </w:t>
                      </w:r>
                      <w:r w:rsidR="00947F3C">
                        <w:rPr>
                          <w:sz w:val="16"/>
                          <w:szCs w:val="16"/>
                          <w:lang w:val="es-ES"/>
                        </w:rPr>
                        <w:t>formativo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47B58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AEEE22B" wp14:editId="4DEEE8DC">
                <wp:simplePos x="0" y="0"/>
                <wp:positionH relativeFrom="margin">
                  <wp:posOffset>5284096</wp:posOffset>
                </wp:positionH>
                <wp:positionV relativeFrom="paragraph">
                  <wp:posOffset>922117</wp:posOffset>
                </wp:positionV>
                <wp:extent cx="1156121" cy="550931"/>
                <wp:effectExtent l="0" t="0" r="25400" b="20955"/>
                <wp:wrapNone/>
                <wp:docPr id="30" name="Rectángulo: esquinas redondeada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550931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12F26C" w14:textId="3D1AD11C" w:rsidR="00C47B58" w:rsidRPr="00C47B58" w:rsidRDefault="00C47B58" w:rsidP="00C47B58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C47B58"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Entrega y presentación Plan de mark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EEE22B" id="Rectángulo: esquinas redondeadas 30" o:spid="_x0000_s1040" style="position:absolute;left:0;text-align:left;margin-left:416.05pt;margin-top:72.6pt;width:91.05pt;height:43.4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" fillcolor="#101010 [3024]" strokecolor="black [3200]" strokeweight=".5pt">
                <v:fill color2="black [3168]" rotate="t" colors="0 #454545;.5 black;1 black" focus="100%" type="gradient">
                  <o:fill v:ext="view" type="gradientUnscaled"/>
                </v:fill>
                <v:stroke joinstyle="miter"/>
                <v:textbox>
                  <w:txbxContent>
                    <w:p w14:paraId="4312F26C" w14:textId="3D1AD11C" w:rsidR="00C47B58" w:rsidRPr="00C47B58" w:rsidRDefault="00C47B58" w:rsidP="00C47B58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</w:pPr>
                      <w:r w:rsidRPr="00C47B58"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  <w:t>Entrega y presentación Plan de marketin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47B58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AACD809" wp14:editId="5B7B84A3">
                <wp:simplePos x="0" y="0"/>
                <wp:positionH relativeFrom="margin">
                  <wp:posOffset>5280123</wp:posOffset>
                </wp:positionH>
                <wp:positionV relativeFrom="paragraph">
                  <wp:posOffset>412049</wp:posOffset>
                </wp:positionV>
                <wp:extent cx="1156121" cy="399466"/>
                <wp:effectExtent l="57150" t="38100" r="82550" b="95885"/>
                <wp:wrapNone/>
                <wp:docPr id="28" name="Rectángulo: esquinas redondeada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66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B3B3C9" w14:textId="62042160" w:rsidR="00184AAB" w:rsidRPr="000A579B" w:rsidRDefault="00184AAB" w:rsidP="00184AAB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Taller de seguimiento intermedio II</w:t>
                            </w:r>
                            <w:r w:rsidR="00C47B58">
                              <w:rPr>
                                <w:sz w:val="16"/>
                                <w:szCs w:val="16"/>
                                <w:lang w:val="es-ES"/>
                              </w:rPr>
                              <w:t>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ACD809" id="Rectángulo: esquinas redondeadas 28" o:spid="_x0000_s1041" style="position:absolute;left:0;text-align:left;margin-left:415.75pt;margin-top:32.45pt;width:91.05pt;height:31.4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" fillcolor="red" strokecolor="red">
                <v:shadow on="t" color="black" opacity="41287f" offset="0,1.5pt"/>
                <v:textbox>
                  <w:txbxContent>
                    <w:p w14:paraId="33B3B3C9" w14:textId="62042160" w:rsidR="00184AAB" w:rsidRPr="000A579B" w:rsidRDefault="00184AAB" w:rsidP="00184AAB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>Taller de seguimiento intermedio II</w:t>
                      </w:r>
                      <w:r w:rsidR="00C47B58">
                        <w:rPr>
                          <w:sz w:val="16"/>
                          <w:szCs w:val="16"/>
                          <w:lang w:val="es-ES"/>
                        </w:rPr>
                        <w:t>I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47B58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7EFA260" wp14:editId="71652C10">
                <wp:simplePos x="0" y="0"/>
                <wp:positionH relativeFrom="margin">
                  <wp:align>center</wp:align>
                </wp:positionH>
                <wp:positionV relativeFrom="paragraph">
                  <wp:posOffset>419463</wp:posOffset>
                </wp:positionV>
                <wp:extent cx="1156121" cy="399466"/>
                <wp:effectExtent l="57150" t="38100" r="82550" b="95885"/>
                <wp:wrapNone/>
                <wp:docPr id="29" name="Rectángulo: esquinas redondeada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66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B0FC8F" w14:textId="77777777" w:rsidR="00C47B58" w:rsidRPr="000A579B" w:rsidRDefault="00C47B58" w:rsidP="00C47B58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Taller de seguimiento intermedio I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EFA260" id="Rectángulo: esquinas redondeadas 29" o:spid="_x0000_s1042" style="position:absolute;left:0;text-align:left;margin-left:0;margin-top:33.05pt;width:91.05pt;height:31.45pt;z-index:25169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" fillcolor="red" strokecolor="red">
                <v:shadow on="t" color="black" opacity="41287f" offset="0,1.5pt"/>
                <v:textbox>
                  <w:txbxContent>
                    <w:p w14:paraId="42B0FC8F" w14:textId="77777777" w:rsidR="00C47B58" w:rsidRPr="000A579B" w:rsidRDefault="00C47B58" w:rsidP="00C47B58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>Taller de seguimiento intermedio II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C5997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099306A" wp14:editId="79222FC9">
                <wp:simplePos x="0" y="0"/>
                <wp:positionH relativeFrom="margin">
                  <wp:posOffset>1312845</wp:posOffset>
                </wp:positionH>
                <wp:positionV relativeFrom="paragraph">
                  <wp:posOffset>1898899</wp:posOffset>
                </wp:positionV>
                <wp:extent cx="1156121" cy="399466"/>
                <wp:effectExtent l="57150" t="38100" r="82550" b="95885"/>
                <wp:wrapNone/>
                <wp:docPr id="26" name="Rectángulo: esquinas redondeada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66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C3C46D" w14:textId="31AE6119" w:rsidR="004C5997" w:rsidRPr="000A579B" w:rsidRDefault="004C5997" w:rsidP="004C5997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Taller de seguimiento intermedio 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99306A" id="Rectángulo: esquinas redondeadas 26" o:spid="_x0000_s1043" style="position:absolute;left:0;text-align:left;margin-left:103.35pt;margin-top:149.5pt;width:91.05pt;height:31.4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" fillcolor="red" strokecolor="red">
                <v:shadow on="t" color="black" opacity="41287f" offset="0,1.5pt"/>
                <v:textbox>
                  <w:txbxContent>
                    <w:p w14:paraId="48C3C46D" w14:textId="31AE6119" w:rsidR="004C5997" w:rsidRPr="000A579B" w:rsidRDefault="004C5997" w:rsidP="004C5997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>Taller de seguimiento intermedio I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C5997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74760B8" wp14:editId="644FA9AA">
                <wp:simplePos x="0" y="0"/>
                <wp:positionH relativeFrom="margin">
                  <wp:posOffset>3953518</wp:posOffset>
                </wp:positionH>
                <wp:positionV relativeFrom="paragraph">
                  <wp:posOffset>927727</wp:posOffset>
                </wp:positionV>
                <wp:extent cx="1167971" cy="399415"/>
                <wp:effectExtent l="57150" t="38100" r="51435" b="76835"/>
                <wp:wrapNone/>
                <wp:docPr id="20" name="Rectángulo: esquinas redondeada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7971" cy="399415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E78113" w14:textId="213BF25F" w:rsidR="004C5997" w:rsidRPr="004C5997" w:rsidRDefault="004C5997" w:rsidP="004C5997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4C5997">
                              <w:rPr>
                                <w:rFonts w:eastAsiaTheme="minorHAnsi" w:cs="Calibri"/>
                                <w:sz w:val="16"/>
                                <w:szCs w:val="16"/>
                              </w:rPr>
                              <w:t>Sostenibilidad medioambient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4760B8" id="Rectángulo: esquinas redondeadas 20" o:spid="_x0000_s1044" style="position:absolute;left:0;text-align:left;margin-left:311.3pt;margin-top:73.05pt;width:91.95pt;height:31.4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78E78113" w14:textId="213BF25F" w:rsidR="004C5997" w:rsidRPr="004C5997" w:rsidRDefault="004C5997" w:rsidP="004C5997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 w:rsidRPr="004C5997">
                        <w:rPr>
                          <w:rFonts w:eastAsiaTheme="minorHAnsi" w:cs="Calibri"/>
                          <w:sz w:val="16"/>
                          <w:szCs w:val="16"/>
                        </w:rPr>
                        <w:t>Sostenibilidad medioambiental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C5997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B2B07A7" wp14:editId="5F5A9A13">
                <wp:simplePos x="0" y="0"/>
                <wp:positionH relativeFrom="margin">
                  <wp:posOffset>3936688</wp:posOffset>
                </wp:positionH>
                <wp:positionV relativeFrom="paragraph">
                  <wp:posOffset>411624</wp:posOffset>
                </wp:positionV>
                <wp:extent cx="1184801" cy="399415"/>
                <wp:effectExtent l="57150" t="38100" r="53975" b="76835"/>
                <wp:wrapNone/>
                <wp:docPr id="19" name="Rectángulo: esquinas redondeada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4801" cy="399415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988606" w14:textId="3ACBDE27" w:rsidR="004C5997" w:rsidRPr="004C5997" w:rsidRDefault="004C5997" w:rsidP="004C5997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4C5997">
                              <w:rPr>
                                <w:sz w:val="16"/>
                                <w:szCs w:val="16"/>
                                <w:lang w:val="es-ES"/>
                              </w:rPr>
                              <w:t>Gestión de vent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2B07A7" id="Rectángulo: esquinas redondeadas 19" o:spid="_x0000_s1045" style="position:absolute;left:0;text-align:left;margin-left:310pt;margin-top:32.4pt;width:93.3pt;height:31.4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7D988606" w14:textId="3ACBDE27" w:rsidR="004C5997" w:rsidRPr="004C5997" w:rsidRDefault="004C5997" w:rsidP="004C5997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4C5997">
                        <w:rPr>
                          <w:sz w:val="16"/>
                          <w:szCs w:val="16"/>
                          <w:lang w:val="es-ES"/>
                        </w:rPr>
                        <w:t>Gestión de venta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0A579B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BFE1C54" wp14:editId="6F83BB42">
                <wp:simplePos x="0" y="0"/>
                <wp:positionH relativeFrom="margin">
                  <wp:posOffset>1312740</wp:posOffset>
                </wp:positionH>
                <wp:positionV relativeFrom="paragraph">
                  <wp:posOffset>1422229</wp:posOffset>
                </wp:positionV>
                <wp:extent cx="1156121" cy="399466"/>
                <wp:effectExtent l="57150" t="38100" r="82550" b="95885"/>
                <wp:wrapNone/>
                <wp:docPr id="24" name="Rectángulo: esquinas redondeada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66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626D15" w14:textId="4B50BCAD" w:rsidR="000A579B" w:rsidRPr="000A579B" w:rsidRDefault="000A579B" w:rsidP="000A579B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Comunicación y expresión or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FE1C54" id="Rectángulo: esquinas redondeadas 24" o:spid="_x0000_s1046" style="position:absolute;left:0;text-align:left;margin-left:103.35pt;margin-top:112pt;width:91.05pt;height:31.4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" fillcolor="#7030a0" strokecolor="#7030a0">
                <v:shadow on="t" color="black" opacity="41287f" offset="0,1.5pt"/>
                <v:textbox>
                  <w:txbxContent>
                    <w:p w14:paraId="12626D15" w14:textId="4B50BCAD" w:rsidR="000A579B" w:rsidRPr="000A579B" w:rsidRDefault="000A579B" w:rsidP="000A579B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>Comunicación y expresión oral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0A579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E763C9" wp14:editId="6783817E">
                <wp:simplePos x="0" y="0"/>
                <wp:positionH relativeFrom="margin">
                  <wp:posOffset>-35062</wp:posOffset>
                </wp:positionH>
                <wp:positionV relativeFrom="paragraph">
                  <wp:posOffset>406014</wp:posOffset>
                </wp:positionV>
                <wp:extent cx="1156121" cy="399415"/>
                <wp:effectExtent l="57150" t="38100" r="63500" b="76835"/>
                <wp:wrapNone/>
                <wp:docPr id="10" name="Rectángulo: esquinas redondeada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15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D6748F" w14:textId="572E0473" w:rsidR="002D4FA5" w:rsidRPr="002D4FA5" w:rsidRDefault="002D4FA5" w:rsidP="002D4FA5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2D4FA5">
                              <w:rPr>
                                <w:sz w:val="16"/>
                                <w:szCs w:val="16"/>
                                <w:lang w:val="es-ES"/>
                              </w:rPr>
                              <w:t>Investigación de mercad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E763C9" id="Rectángulo: esquinas redondeadas 10" o:spid="_x0000_s1047" style="position:absolute;left:0;text-align:left;margin-left:-2.75pt;margin-top:31.95pt;width:91.05pt;height:31.4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62D6748F" w14:textId="572E0473" w:rsidR="002D4FA5" w:rsidRPr="002D4FA5" w:rsidRDefault="002D4FA5" w:rsidP="002D4FA5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2D4FA5">
                        <w:rPr>
                          <w:sz w:val="16"/>
                          <w:szCs w:val="16"/>
                          <w:lang w:val="es-ES"/>
                        </w:rPr>
                        <w:t>Investigación de mercado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0A579B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8C9EC23" wp14:editId="05CB2705">
                <wp:simplePos x="0" y="0"/>
                <wp:positionH relativeFrom="margin">
                  <wp:posOffset>1305684</wp:posOffset>
                </wp:positionH>
                <wp:positionV relativeFrom="paragraph">
                  <wp:posOffset>411624</wp:posOffset>
                </wp:positionV>
                <wp:extent cx="1156121" cy="399415"/>
                <wp:effectExtent l="57150" t="38100" r="63500" b="76835"/>
                <wp:wrapNone/>
                <wp:docPr id="13" name="Rectángulo: esquinas redondeada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15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9A6B97" w14:textId="3C316972" w:rsidR="000A579B" w:rsidRPr="000A579B" w:rsidRDefault="000A579B" w:rsidP="000A579B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0A579B">
                              <w:rPr>
                                <w:sz w:val="16"/>
                                <w:szCs w:val="16"/>
                                <w:lang w:val="es-ES"/>
                              </w:rPr>
                              <w:t>Gestión del ma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rketing operac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C9EC23" id="Rectángulo: esquinas redondeadas 13" o:spid="_x0000_s1048" style="position:absolute;left:0;text-align:left;margin-left:102.8pt;margin-top:32.4pt;width:91.05pt;height:31.4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669A6B97" w14:textId="3C316972" w:rsidR="000A579B" w:rsidRPr="000A579B" w:rsidRDefault="000A579B" w:rsidP="000A579B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0A579B">
                        <w:rPr>
                          <w:sz w:val="16"/>
                          <w:szCs w:val="16"/>
                          <w:lang w:val="es-ES"/>
                        </w:rPr>
                        <w:t>Gestión del ma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>rketing operacional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77576" w:rsidRPr="000A579B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C928E32" wp14:editId="320893C2">
                <wp:simplePos x="0" y="0"/>
                <wp:positionH relativeFrom="margin">
                  <wp:posOffset>1305684</wp:posOffset>
                </wp:positionH>
                <wp:positionV relativeFrom="paragraph">
                  <wp:posOffset>922117</wp:posOffset>
                </wp:positionV>
                <wp:extent cx="1156121" cy="399466"/>
                <wp:effectExtent l="57150" t="38100" r="63500" b="76835"/>
                <wp:wrapNone/>
                <wp:docPr id="14" name="Rectángulo: esquinas redondeada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6121" cy="399466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4E2F7A" w14:textId="52557E8E" w:rsidR="000A579B" w:rsidRPr="000A579B" w:rsidRDefault="000A579B" w:rsidP="000A579B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0A579B">
                              <w:rPr>
                                <w:sz w:val="16"/>
                                <w:szCs w:val="16"/>
                                <w:lang w:val="es-ES"/>
                              </w:rPr>
                              <w:t>Branding y posicionamien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928E32" id="Rectángulo: esquinas redondeadas 14" o:spid="_x0000_s1049" style="position:absolute;left:0;text-align:left;margin-left:102.8pt;margin-top:72.6pt;width:91.05pt;height:31.4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784E2F7A" w14:textId="52557E8E" w:rsidR="000A579B" w:rsidRPr="000A579B" w:rsidRDefault="000A579B" w:rsidP="000A579B">
                      <w:pPr>
                        <w:jc w:val="center"/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0A579B">
                        <w:rPr>
                          <w:sz w:val="16"/>
                          <w:szCs w:val="16"/>
                          <w:lang w:val="es-ES"/>
                        </w:rPr>
                        <w:t>Branding y posicionamiento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proofErr w:type="spellStart"/>
      <w:r w:rsidR="00947F3C">
        <w:t>seguimei</w:t>
      </w:r>
      <w:proofErr w:type="spellEnd"/>
    </w:p>
    <w:sectPr w:rsidR="00C77576" w:rsidRPr="00C77576" w:rsidSect="0065711D">
      <w:headerReference w:type="default" r:id="rId8"/>
      <w:type w:val="nextColumn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D310C" w14:textId="77777777" w:rsidR="003A46D1" w:rsidRDefault="003A46D1" w:rsidP="00736902">
      <w:pPr>
        <w:spacing w:after="0" w:line="240" w:lineRule="auto"/>
      </w:pPr>
      <w:r>
        <w:separator/>
      </w:r>
    </w:p>
  </w:endnote>
  <w:endnote w:type="continuationSeparator" w:id="0">
    <w:p w14:paraId="6B00CF4D" w14:textId="77777777" w:rsidR="003A46D1" w:rsidRDefault="003A46D1" w:rsidP="00736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Kaiti"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2435B" w14:textId="77777777" w:rsidR="003A46D1" w:rsidRDefault="003A46D1" w:rsidP="00736902">
      <w:pPr>
        <w:spacing w:after="0" w:line="240" w:lineRule="auto"/>
      </w:pPr>
      <w:r>
        <w:separator/>
      </w:r>
    </w:p>
  </w:footnote>
  <w:footnote w:type="continuationSeparator" w:id="0">
    <w:p w14:paraId="23A457CD" w14:textId="77777777" w:rsidR="003A46D1" w:rsidRDefault="003A46D1" w:rsidP="007369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1B32F" w14:textId="2DFAB118" w:rsidR="00736902" w:rsidRDefault="0065711D">
    <w:pPr>
      <w:pStyle w:val="Encabezado"/>
    </w:pPr>
    <w:r>
      <w:rPr>
        <w:noProof/>
        <w:lang w:eastAsia="es-CL"/>
      </w:rPr>
      <w:drawing>
        <wp:inline distT="0" distB="0" distL="0" distR="0" wp14:anchorId="59F9AFB8" wp14:editId="5A530E68">
          <wp:extent cx="2828925" cy="461456"/>
          <wp:effectExtent l="0" t="0" r="0" b="0"/>
          <wp:docPr id="2" name="Imagen 2" descr="Postgrados y Educación Continua UDP – Más de 100 programas – Piensa,  discute y aprende en un entorno desafiante – Universidad Diego Portal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ostgrados y Educación Continua UDP – Más de 100 programas – Piensa,  discute y aprende en un entorno desafiante – Universidad Diego Portal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3224" cy="4735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41695"/>
    <w:multiLevelType w:val="hybridMultilevel"/>
    <w:tmpl w:val="059ECBA8"/>
    <w:lvl w:ilvl="0" w:tplc="AACC010E">
      <w:start w:val="1"/>
      <w:numFmt w:val="bullet"/>
      <w:lvlText w:val="-"/>
      <w:lvlJc w:val="left"/>
      <w:pPr>
        <w:ind w:left="720" w:hanging="360"/>
      </w:pPr>
      <w:rPr>
        <w:rFonts w:ascii="STKaiti" w:eastAsia="STKaiti" w:hAnsi="STKaiti" w:hint="eastAsi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FD1AF0"/>
    <w:multiLevelType w:val="hybridMultilevel"/>
    <w:tmpl w:val="511624CE"/>
    <w:lvl w:ilvl="0" w:tplc="AACC010E">
      <w:start w:val="1"/>
      <w:numFmt w:val="bullet"/>
      <w:lvlText w:val="-"/>
      <w:lvlJc w:val="left"/>
      <w:pPr>
        <w:ind w:left="720" w:hanging="360"/>
      </w:pPr>
      <w:rPr>
        <w:rFonts w:ascii="STKaiti" w:eastAsia="STKaiti" w:hAnsi="STKaiti" w:hint="eastAsi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FC3AC9"/>
    <w:multiLevelType w:val="hybridMultilevel"/>
    <w:tmpl w:val="D2F8097A"/>
    <w:lvl w:ilvl="0" w:tplc="AACC010E">
      <w:start w:val="1"/>
      <w:numFmt w:val="bullet"/>
      <w:lvlText w:val="-"/>
      <w:lvlJc w:val="left"/>
      <w:pPr>
        <w:ind w:left="360" w:hanging="360"/>
      </w:pPr>
      <w:rPr>
        <w:rFonts w:ascii="STKaiti" w:eastAsia="STKaiti" w:hAnsi="STKaiti" w:hint="eastAsi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B485C6E"/>
    <w:multiLevelType w:val="hybridMultilevel"/>
    <w:tmpl w:val="5A2E2A56"/>
    <w:lvl w:ilvl="0" w:tplc="AACC010E">
      <w:start w:val="1"/>
      <w:numFmt w:val="bullet"/>
      <w:lvlText w:val="-"/>
      <w:lvlJc w:val="left"/>
      <w:pPr>
        <w:ind w:left="720" w:hanging="360"/>
      </w:pPr>
      <w:rPr>
        <w:rFonts w:ascii="STKaiti" w:eastAsia="STKaiti" w:hAnsi="STKaiti" w:hint="eastAsi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9775B"/>
    <w:multiLevelType w:val="hybridMultilevel"/>
    <w:tmpl w:val="8C180C5C"/>
    <w:lvl w:ilvl="0" w:tplc="5DE0B13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04003E"/>
    <w:multiLevelType w:val="hybridMultilevel"/>
    <w:tmpl w:val="FC0C1048"/>
    <w:lvl w:ilvl="0" w:tplc="AACC010E">
      <w:start w:val="1"/>
      <w:numFmt w:val="bullet"/>
      <w:lvlText w:val="-"/>
      <w:lvlJc w:val="left"/>
      <w:pPr>
        <w:ind w:left="720" w:hanging="360"/>
      </w:pPr>
      <w:rPr>
        <w:rFonts w:ascii="STKaiti" w:eastAsia="STKaiti" w:hAnsi="STKaiti" w:hint="eastAsia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E04F93"/>
    <w:multiLevelType w:val="hybridMultilevel"/>
    <w:tmpl w:val="E920068E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5884003">
    <w:abstractNumId w:val="3"/>
  </w:num>
  <w:num w:numId="2" w16cid:durableId="485904860">
    <w:abstractNumId w:val="6"/>
  </w:num>
  <w:num w:numId="3" w16cid:durableId="1218976776">
    <w:abstractNumId w:val="2"/>
  </w:num>
  <w:num w:numId="4" w16cid:durableId="1767921583">
    <w:abstractNumId w:val="0"/>
  </w:num>
  <w:num w:numId="5" w16cid:durableId="1984386468">
    <w:abstractNumId w:val="1"/>
  </w:num>
  <w:num w:numId="6" w16cid:durableId="1234123396">
    <w:abstractNumId w:val="5"/>
  </w:num>
  <w:num w:numId="7" w16cid:durableId="7077957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G1tLQwMTSxNLRU0lEKTi0uzszPAykwqgUA8hppyCwAAAA="/>
  </w:docVars>
  <w:rsids>
    <w:rsidRoot w:val="00736902"/>
    <w:rsid w:val="00091BE0"/>
    <w:rsid w:val="000A32C7"/>
    <w:rsid w:val="000A4018"/>
    <w:rsid w:val="000A579B"/>
    <w:rsid w:val="000D4FC6"/>
    <w:rsid w:val="000E29A2"/>
    <w:rsid w:val="00106B75"/>
    <w:rsid w:val="001507C7"/>
    <w:rsid w:val="001814B9"/>
    <w:rsid w:val="00184AAB"/>
    <w:rsid w:val="001D1AC3"/>
    <w:rsid w:val="001D70DA"/>
    <w:rsid w:val="0020415E"/>
    <w:rsid w:val="0029179F"/>
    <w:rsid w:val="002B5A0C"/>
    <w:rsid w:val="002D4FA5"/>
    <w:rsid w:val="002E4B8B"/>
    <w:rsid w:val="002F2FF2"/>
    <w:rsid w:val="003106E6"/>
    <w:rsid w:val="003613D2"/>
    <w:rsid w:val="0037701F"/>
    <w:rsid w:val="00392EEB"/>
    <w:rsid w:val="003A46D1"/>
    <w:rsid w:val="003E5473"/>
    <w:rsid w:val="003F5F75"/>
    <w:rsid w:val="003F6433"/>
    <w:rsid w:val="00411D7E"/>
    <w:rsid w:val="00435AEE"/>
    <w:rsid w:val="004439D4"/>
    <w:rsid w:val="004603D2"/>
    <w:rsid w:val="00470F37"/>
    <w:rsid w:val="00471C40"/>
    <w:rsid w:val="004C5997"/>
    <w:rsid w:val="00511CAA"/>
    <w:rsid w:val="00523FBC"/>
    <w:rsid w:val="00564531"/>
    <w:rsid w:val="00574620"/>
    <w:rsid w:val="005C121B"/>
    <w:rsid w:val="00616706"/>
    <w:rsid w:val="0063424C"/>
    <w:rsid w:val="0065711D"/>
    <w:rsid w:val="00670911"/>
    <w:rsid w:val="0068400C"/>
    <w:rsid w:val="006B095C"/>
    <w:rsid w:val="006D6364"/>
    <w:rsid w:val="006E6C75"/>
    <w:rsid w:val="006F56EA"/>
    <w:rsid w:val="00736902"/>
    <w:rsid w:val="007641B7"/>
    <w:rsid w:val="0076599A"/>
    <w:rsid w:val="0078066E"/>
    <w:rsid w:val="0078736D"/>
    <w:rsid w:val="007B2003"/>
    <w:rsid w:val="007E441C"/>
    <w:rsid w:val="007F6EC4"/>
    <w:rsid w:val="00807E3B"/>
    <w:rsid w:val="00820271"/>
    <w:rsid w:val="00857368"/>
    <w:rsid w:val="00866CDA"/>
    <w:rsid w:val="008C233F"/>
    <w:rsid w:val="008E394B"/>
    <w:rsid w:val="00947F3C"/>
    <w:rsid w:val="0098502B"/>
    <w:rsid w:val="009A094F"/>
    <w:rsid w:val="009B0586"/>
    <w:rsid w:val="009B1F61"/>
    <w:rsid w:val="009E4D7B"/>
    <w:rsid w:val="00A0174C"/>
    <w:rsid w:val="00A07B42"/>
    <w:rsid w:val="00A44EB1"/>
    <w:rsid w:val="00A54052"/>
    <w:rsid w:val="00A734E1"/>
    <w:rsid w:val="00AA6F8A"/>
    <w:rsid w:val="00AC32B0"/>
    <w:rsid w:val="00AC7F83"/>
    <w:rsid w:val="00AE72BA"/>
    <w:rsid w:val="00B10F90"/>
    <w:rsid w:val="00B270F1"/>
    <w:rsid w:val="00BC6E49"/>
    <w:rsid w:val="00BE1A83"/>
    <w:rsid w:val="00BE6D7B"/>
    <w:rsid w:val="00BF4D1B"/>
    <w:rsid w:val="00BF65B0"/>
    <w:rsid w:val="00C07E69"/>
    <w:rsid w:val="00C20EE9"/>
    <w:rsid w:val="00C451E3"/>
    <w:rsid w:val="00C47B58"/>
    <w:rsid w:val="00C77576"/>
    <w:rsid w:val="00C830D9"/>
    <w:rsid w:val="00C85A59"/>
    <w:rsid w:val="00C926E1"/>
    <w:rsid w:val="00C97E61"/>
    <w:rsid w:val="00CA72B9"/>
    <w:rsid w:val="00CF408A"/>
    <w:rsid w:val="00D3118B"/>
    <w:rsid w:val="00D6083B"/>
    <w:rsid w:val="00D66887"/>
    <w:rsid w:val="00D80220"/>
    <w:rsid w:val="00D819E3"/>
    <w:rsid w:val="00D859A1"/>
    <w:rsid w:val="00E07EC3"/>
    <w:rsid w:val="00E2471A"/>
    <w:rsid w:val="00E44396"/>
    <w:rsid w:val="00E55083"/>
    <w:rsid w:val="00E76234"/>
    <w:rsid w:val="00E84F6B"/>
    <w:rsid w:val="00EC1479"/>
    <w:rsid w:val="00F410C8"/>
    <w:rsid w:val="00F52017"/>
    <w:rsid w:val="00FA6A89"/>
    <w:rsid w:val="00FB217C"/>
    <w:rsid w:val="00FF4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70BB16"/>
  <w15:chartTrackingRefBased/>
  <w15:docId w15:val="{913BFAB3-E10B-493A-BE91-AF755317E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902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Prrafodelista1">
    <w:name w:val="Párrafo de lista1"/>
    <w:basedOn w:val="Normal"/>
    <w:rsid w:val="00736902"/>
    <w:pPr>
      <w:spacing w:after="0" w:line="240" w:lineRule="auto"/>
      <w:ind w:left="720"/>
    </w:pPr>
    <w:rPr>
      <w:lang w:eastAsia="es-CL"/>
    </w:rPr>
  </w:style>
  <w:style w:type="character" w:styleId="Hipervnculo">
    <w:name w:val="Hyperlink"/>
    <w:unhideWhenUsed/>
    <w:rsid w:val="00736902"/>
    <w:rPr>
      <w:color w:val="0000FF"/>
      <w:u w:val="single"/>
    </w:rPr>
  </w:style>
  <w:style w:type="paragraph" w:styleId="Sinespaciado">
    <w:name w:val="No Spacing"/>
    <w:uiPriority w:val="1"/>
    <w:qFormat/>
    <w:rsid w:val="00736902"/>
    <w:pPr>
      <w:spacing w:after="0" w:line="240" w:lineRule="auto"/>
    </w:pPr>
    <w:rPr>
      <w:rFonts w:ascii="Calibri" w:eastAsia="Times New Roman" w:hAnsi="Calibri" w:cs="Times New Roman"/>
    </w:rPr>
  </w:style>
  <w:style w:type="table" w:styleId="Tablaconcuadrcula">
    <w:name w:val="Table Grid"/>
    <w:basedOn w:val="Tablanormal"/>
    <w:uiPriority w:val="59"/>
    <w:rsid w:val="007369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73690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3690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36902"/>
    <w:rPr>
      <w:rFonts w:ascii="Calibri" w:eastAsia="Times New Roman" w:hAnsi="Calibri" w:cs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73690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36902"/>
    <w:rPr>
      <w:rFonts w:ascii="Calibri" w:eastAsia="Times New Roman" w:hAnsi="Calibri" w:cs="Times New Roman"/>
    </w:rPr>
  </w:style>
  <w:style w:type="paragraph" w:styleId="Piedepgina">
    <w:name w:val="footer"/>
    <w:basedOn w:val="Normal"/>
    <w:link w:val="PiedepginaCar"/>
    <w:uiPriority w:val="99"/>
    <w:unhideWhenUsed/>
    <w:rsid w:val="0073690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36902"/>
    <w:rPr>
      <w:rFonts w:ascii="Calibri" w:eastAsia="Times New Roman" w:hAnsi="Calibri" w:cs="Times New Roma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3690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36902"/>
    <w:rPr>
      <w:rFonts w:ascii="Calibri" w:eastAsia="Times New Roman" w:hAnsi="Calibri" w:cs="Times New Roman"/>
      <w:b/>
      <w:bCs/>
      <w:sz w:val="20"/>
      <w:szCs w:val="20"/>
    </w:rPr>
  </w:style>
  <w:style w:type="character" w:styleId="Textodelmarcadordeposicin">
    <w:name w:val="Placeholder Text"/>
    <w:basedOn w:val="Fuentedeprrafopredeter"/>
    <w:uiPriority w:val="99"/>
    <w:semiHidden/>
    <w:rsid w:val="00807E3B"/>
    <w:rPr>
      <w:color w:val="808080"/>
    </w:rPr>
  </w:style>
  <w:style w:type="paragraph" w:styleId="Prrafodelista">
    <w:name w:val="List Paragraph"/>
    <w:basedOn w:val="Normal"/>
    <w:uiPriority w:val="34"/>
    <w:qFormat/>
    <w:rsid w:val="006F56EA"/>
    <w:pPr>
      <w:ind w:left="720"/>
      <w:contextualSpacing/>
    </w:p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5746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87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3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5184E-543A-4E71-B364-9CDA11BE1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da Videla Parra</dc:creator>
  <cp:keywords/>
  <dc:description/>
  <cp:lastModifiedBy>ROSITA DIAZ LATHROP</cp:lastModifiedBy>
  <cp:revision>2</cp:revision>
  <dcterms:created xsi:type="dcterms:W3CDTF">2022-11-25T17:25:00Z</dcterms:created>
  <dcterms:modified xsi:type="dcterms:W3CDTF">2022-11-25T17:25:00Z</dcterms:modified>
</cp:coreProperties>
</file>